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16A4D" w14:textId="77777777" w:rsidR="00F86867" w:rsidRPr="00DF0E9B" w:rsidRDefault="002C0BFB" w:rsidP="00F04F77">
      <w:pPr>
        <w:pStyle w:val="Title"/>
        <w:ind w:firstLine="0"/>
        <w:rPr>
          <w:sz w:val="40"/>
          <w:szCs w:val="40"/>
        </w:rPr>
      </w:pPr>
      <w:r w:rsidRPr="00DF0E9B">
        <w:rPr>
          <w:sz w:val="40"/>
          <w:szCs w:val="40"/>
        </w:rPr>
        <w:t>Trial results</w:t>
      </w:r>
    </w:p>
    <w:p w14:paraId="7A27C0CB" w14:textId="77777777" w:rsidR="00F86867" w:rsidRDefault="002C0BFB" w:rsidP="00F04F77">
      <w:pPr>
        <w:pStyle w:val="Author"/>
        <w:ind w:firstLine="0"/>
      </w:pPr>
      <w:r>
        <w:t>Andrew Mertens</w:t>
      </w:r>
    </w:p>
    <w:p w14:paraId="621C2E1F" w14:textId="46D96364" w:rsidR="00F86867" w:rsidRDefault="002C0BFB" w:rsidP="00F04F77">
      <w:pPr>
        <w:pStyle w:val="Date"/>
        <w:ind w:firstLine="0"/>
      </w:pPr>
      <w:r>
        <w:t>Sept 28, 2020</w:t>
      </w:r>
    </w:p>
    <w:p w14:paraId="1CC6CE42" w14:textId="11E36A62" w:rsidR="00BF7D8B" w:rsidRDefault="00BF7D8B" w:rsidP="00BF7D8B">
      <w:pPr>
        <w:pStyle w:val="BodyText"/>
      </w:pPr>
    </w:p>
    <w:p w14:paraId="5C74F21D" w14:textId="74C7D845" w:rsidR="00BF7D8B" w:rsidRDefault="00BF7D8B" w:rsidP="00BF7D8B">
      <w:pPr>
        <w:pStyle w:val="BodyText"/>
      </w:pPr>
    </w:p>
    <w:p w14:paraId="54629DF6" w14:textId="77777777" w:rsidR="00BF7D8B" w:rsidRDefault="00BF7D8B" w:rsidP="00BF7D8B">
      <w:pPr>
        <w:pStyle w:val="Heading1"/>
      </w:pPr>
      <w:r>
        <w:t>Background</w:t>
      </w:r>
    </w:p>
    <w:p w14:paraId="31C0C262" w14:textId="13B7393D" w:rsidR="00BF7D8B" w:rsidRDefault="00BF7D8B" w:rsidP="00BF7D8B">
      <w:pPr>
        <w:pStyle w:val="BodyText"/>
      </w:pPr>
      <w:r>
        <w:t xml:space="preserve">Water, sanitation and hygiene (WASH) improvements aim to reduce childhood enteric infections, subsequent diarrheal disease and </w:t>
      </w:r>
      <w:proofErr w:type="gramStart"/>
      <w:r>
        <w:t>growth</w:t>
      </w:r>
      <w:proofErr w:type="gramEnd"/>
    </w:p>
    <w:p w14:paraId="771B90C1" w14:textId="4F121DD7" w:rsidR="00244230" w:rsidRDefault="00244230" w:rsidP="00BF7D8B">
      <w:pPr>
        <w:pStyle w:val="BodyText"/>
      </w:pPr>
    </w:p>
    <w:p w14:paraId="19943934" w14:textId="77777777" w:rsidR="005E4A0B" w:rsidRDefault="005E4A0B" w:rsidP="005E4A0B">
      <w:pPr>
        <w:pStyle w:val="FirstParagraph"/>
      </w:pPr>
      <w:r>
        <w:t xml:space="preserve">Water, </w:t>
      </w:r>
      <w:proofErr w:type="gramStart"/>
      <w:r>
        <w:t>sanitation</w:t>
      </w:r>
      <w:proofErr w:type="gramEnd"/>
      <w:r>
        <w:t xml:space="preserve"> and hygiene (WASH) improvements aim to reduce childhood enteric infections, subsequent diarrheal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 “black box” understanding, where underlying mechanisms of interventions are </w:t>
      </w:r>
      <w:proofErr w:type="gramStart"/>
      <w:r>
        <w:t>unknown</w:t>
      </w:r>
      <w:proofErr w:type="gramEnd"/>
      <w:r>
        <w:t xml:space="preserve"> and investigators can only speculate about reasons for intervention success or failure. Inspecting the causal chain is especially important given the small or null effects on child diarrhea and growth achieved in recent well-conducted trials of WASH interventions.</w:t>
      </w:r>
      <w:r>
        <w:rPr>
          <w:vertAlign w:val="superscript"/>
        </w:rPr>
        <w:t>1–</w:t>
      </w:r>
      <w:proofErr w:type="gramStart"/>
      <w:r>
        <w:rPr>
          <w:vertAlign w:val="superscript"/>
        </w:rPr>
        <w:t>3</w:t>
      </w:r>
      <w:proofErr w:type="gramEnd"/>
    </w:p>
    <w:p w14:paraId="666350A9" w14:textId="77777777" w:rsidR="005E4A0B" w:rsidRDefault="005E4A0B" w:rsidP="005E4A0B">
      <w:pPr>
        <w:pStyle w:val="BodyText"/>
      </w:pPr>
      <w:r>
        <w:t xml:space="preserve">Additionally, studies that have collected environmental samples to date have primarily focused on drinking water (and, to a smaller extent, hands and food) while other pathways such as soil and surfaces in the domestic environment have received less attention.4 Furthermore, most studies have relied on measuring indicator organisms in the environment as a proxy for pathogens; these indicators can originate from non-fecal sources,5 cannot differentiate between human vs. animal fecal contamination, 6 and correlate poorly with the presence of pathogen.7 Recent advances in DNA-based diagnostics now allow detection of a range of </w:t>
      </w:r>
      <w:proofErr w:type="spellStart"/>
      <w:r>
        <w:t>enteropathogens</w:t>
      </w:r>
      <w:proofErr w:type="spellEnd"/>
      <w:r>
        <w:t xml:space="preserve"> in human biological specimens and environmental samples,8 as well as distinction between human vs. animal fecal sources through molecular source tracking (MST) markers.9</w:t>
      </w:r>
    </w:p>
    <w:p w14:paraId="0B1A5C42" w14:textId="77777777" w:rsidR="005E4A0B" w:rsidRDefault="005E4A0B" w:rsidP="005E4A0B">
      <w:pPr>
        <w:pStyle w:val="BodyText"/>
      </w:pPr>
      <w:r>
        <w:lastRenderedPageBreak/>
        <w:t>We aimed to assess the effect of WASH interventions on specific pathogens, pathogen types (viruses, bacteria, protozoa, helminths) and human vs. animal MST markers in the environment. We conducted a systematic review of WASH intervention studies that have measured pathogens and/or MST markers in environmental samples, and we conducted an individual participant data (IPD) meta-analysis of WASH trials that have measured pathogens and/or MST markers in the environment to explore causal relationships between WASH interventions and pathogen and MST presence and abundance in the environment.</w:t>
      </w:r>
    </w:p>
    <w:p w14:paraId="2F58C13C" w14:textId="0AD463BB" w:rsidR="00162DF7" w:rsidRDefault="00162DF7" w:rsidP="00BF7D8B">
      <w:pPr>
        <w:pStyle w:val="BodyText"/>
        <w:rPr>
          <w:sz w:val="32"/>
          <w:szCs w:val="32"/>
        </w:rPr>
      </w:pPr>
    </w:p>
    <w:p w14:paraId="1102BA4E" w14:textId="117CA105" w:rsidR="0035766D" w:rsidRDefault="0035766D" w:rsidP="0035766D">
      <w:pPr>
        <w:pStyle w:val="ListParagraph"/>
      </w:pPr>
      <w:proofErr w:type="spellStart"/>
      <w:r>
        <w:t>Adfdf</w:t>
      </w:r>
      <w:proofErr w:type="spellEnd"/>
    </w:p>
    <w:p w14:paraId="3A469EB0" w14:textId="7539F216" w:rsidR="0035766D" w:rsidRPr="00162DF7" w:rsidRDefault="0035766D" w:rsidP="0035766D">
      <w:pPr>
        <w:pStyle w:val="ListParagraph"/>
      </w:pPr>
      <w:r>
        <w:t>a</w:t>
      </w:r>
    </w:p>
    <w:p w14:paraId="67ABC39F" w14:textId="77777777" w:rsidR="00162DF7" w:rsidRPr="00162DF7" w:rsidRDefault="00162DF7" w:rsidP="00162DF7">
      <w:pPr>
        <w:pStyle w:val="Compact"/>
        <w:numPr>
          <w:ilvl w:val="0"/>
          <w:numId w:val="12"/>
        </w:numPr>
        <w:rPr>
          <w:sz w:val="22"/>
          <w:szCs w:val="32"/>
        </w:rPr>
      </w:pPr>
      <w:r w:rsidRPr="00162DF7">
        <w:rPr>
          <w:sz w:val="22"/>
          <w:szCs w:val="32"/>
        </w:rPr>
        <w:t xml:space="preserve">Studies </w:t>
      </w:r>
      <w:proofErr w:type="gramStart"/>
      <w:r w:rsidRPr="00162DF7">
        <w:rPr>
          <w:sz w:val="22"/>
          <w:szCs w:val="32"/>
        </w:rPr>
        <w:t>included</w:t>
      </w:r>
      <w:proofErr w:type="gramEnd"/>
    </w:p>
    <w:p w14:paraId="437C9B01" w14:textId="77777777" w:rsidR="00162DF7" w:rsidRPr="00162DF7" w:rsidRDefault="00162DF7" w:rsidP="00162DF7">
      <w:pPr>
        <w:pStyle w:val="Compact"/>
        <w:numPr>
          <w:ilvl w:val="0"/>
          <w:numId w:val="12"/>
        </w:numPr>
        <w:rPr>
          <w:sz w:val="22"/>
          <w:szCs w:val="32"/>
        </w:rPr>
      </w:pPr>
      <w:r w:rsidRPr="00162DF7">
        <w:rPr>
          <w:sz w:val="22"/>
          <w:szCs w:val="32"/>
        </w:rPr>
        <w:t>Limitations</w:t>
      </w:r>
    </w:p>
    <w:p w14:paraId="5F876147" w14:textId="77777777" w:rsidR="00162DF7" w:rsidRDefault="00162DF7" w:rsidP="00BF7D8B">
      <w:pPr>
        <w:pStyle w:val="BodyText"/>
      </w:pPr>
    </w:p>
    <w:p w14:paraId="46A741CD" w14:textId="77777777" w:rsidR="005E4A0B" w:rsidRDefault="005E4A0B" w:rsidP="00BF7D8B">
      <w:pPr>
        <w:pStyle w:val="BodyText"/>
      </w:pPr>
    </w:p>
    <w:p w14:paraId="236A00A2" w14:textId="77777777" w:rsidR="00244230" w:rsidRPr="00244230" w:rsidRDefault="00244230" w:rsidP="00244230">
      <w:pPr>
        <w:pStyle w:val="Compact"/>
        <w:numPr>
          <w:ilvl w:val="0"/>
          <w:numId w:val="12"/>
        </w:numPr>
        <w:spacing w:line="256" w:lineRule="auto"/>
        <w:rPr>
          <w:sz w:val="22"/>
          <w:szCs w:val="32"/>
        </w:rPr>
      </w:pPr>
      <w:r w:rsidRPr="00244230">
        <w:rPr>
          <w:sz w:val="22"/>
          <w:szCs w:val="32"/>
        </w:rPr>
        <w:t>Limitations</w:t>
      </w:r>
    </w:p>
    <w:p w14:paraId="34A71394" w14:textId="77777777" w:rsidR="00244230" w:rsidRPr="00244230" w:rsidRDefault="00244230" w:rsidP="00244230">
      <w:pPr>
        <w:pStyle w:val="Compact"/>
        <w:numPr>
          <w:ilvl w:val="1"/>
          <w:numId w:val="12"/>
        </w:numPr>
        <w:spacing w:line="256" w:lineRule="auto"/>
        <w:rPr>
          <w:sz w:val="22"/>
          <w:szCs w:val="32"/>
        </w:rPr>
      </w:pPr>
      <w:r w:rsidRPr="00244230">
        <w:rPr>
          <w:sz w:val="22"/>
          <w:szCs w:val="32"/>
        </w:rPr>
        <w:t>Sparse in many categories</w:t>
      </w:r>
    </w:p>
    <w:sectPr w:rsidR="00244230" w:rsidRPr="00244230" w:rsidSect="0027406B">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111F0" w14:textId="77777777" w:rsidR="004E1186" w:rsidRDefault="004E1186">
      <w:pPr>
        <w:spacing w:after="0"/>
      </w:pPr>
      <w:r>
        <w:separator/>
      </w:r>
    </w:p>
  </w:endnote>
  <w:endnote w:type="continuationSeparator" w:id="0">
    <w:p w14:paraId="06F0F6A4" w14:textId="77777777" w:rsidR="004E1186" w:rsidRDefault="004E1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DAACB" w14:textId="77777777" w:rsidR="004E1186" w:rsidRDefault="004E1186">
      <w:r>
        <w:separator/>
      </w:r>
    </w:p>
  </w:footnote>
  <w:footnote w:type="continuationSeparator" w:id="0">
    <w:p w14:paraId="5F0150A5" w14:textId="77777777" w:rsidR="004E1186" w:rsidRDefault="004E11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17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62DF7"/>
    <w:rsid w:val="00192046"/>
    <w:rsid w:val="001B1F2A"/>
    <w:rsid w:val="00237260"/>
    <w:rsid w:val="00244230"/>
    <w:rsid w:val="0027406B"/>
    <w:rsid w:val="002C0BFB"/>
    <w:rsid w:val="0035766D"/>
    <w:rsid w:val="004E1186"/>
    <w:rsid w:val="004E29B3"/>
    <w:rsid w:val="00590D07"/>
    <w:rsid w:val="005E4A0B"/>
    <w:rsid w:val="00765B93"/>
    <w:rsid w:val="00784D58"/>
    <w:rsid w:val="00803A8C"/>
    <w:rsid w:val="008D6863"/>
    <w:rsid w:val="00A50C5B"/>
    <w:rsid w:val="00B86B75"/>
    <w:rsid w:val="00BC48D5"/>
    <w:rsid w:val="00BF7D8B"/>
    <w:rsid w:val="00C36279"/>
    <w:rsid w:val="00DF0E9B"/>
    <w:rsid w:val="00E315A3"/>
    <w:rsid w:val="00E80F59"/>
    <w:rsid w:val="00F04F77"/>
    <w:rsid w:val="00F47A41"/>
    <w:rsid w:val="00F868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BB544"/>
  <w15:docId w15:val="{E40769A7-86F0-4780-9A96-812F0E063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180" w:after="180" w:line="259" w:lineRule="auto"/>
        <w:ind w:firstLine="7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7D8B"/>
  </w:style>
  <w:style w:type="paragraph" w:styleId="Heading1">
    <w:name w:val="heading 1"/>
    <w:basedOn w:val="Normal"/>
    <w:next w:val="Normal"/>
    <w:link w:val="Heading1Char"/>
    <w:uiPriority w:val="9"/>
    <w:qFormat/>
    <w:rsid w:val="00BF7D8B"/>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BF7D8B"/>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BF7D8B"/>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BF7D8B"/>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BF7D8B"/>
    <w:pPr>
      <w:keepNext/>
      <w:keepLines/>
      <w:numPr>
        <w:ilvl w:val="4"/>
        <w:numId w:val="1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BF7D8B"/>
    <w:pPr>
      <w:keepNext/>
      <w:keepLines/>
      <w:numPr>
        <w:ilvl w:val="5"/>
        <w:numId w:val="1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BF7D8B"/>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F7D8B"/>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BF7D8B"/>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BF7D8B"/>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BF7D8B"/>
    <w:pPr>
      <w:numPr>
        <w:ilvl w:val="1"/>
      </w:numPr>
      <w:ind w:firstLine="720"/>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7D8B"/>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BF7D8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customStyle="1" w:styleId="Heading1Char">
    <w:name w:val="Heading 1 Char"/>
    <w:basedOn w:val="DefaultParagraphFont"/>
    <w:link w:val="Heading1"/>
    <w:uiPriority w:val="9"/>
    <w:rsid w:val="00BF7D8B"/>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BF7D8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BF7D8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BF7D8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BF7D8B"/>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BF7D8B"/>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BF7D8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F7D8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BF7D8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BF7D8B"/>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BF7D8B"/>
    <w:rPr>
      <w:color w:val="5A5A5A" w:themeColor="text1" w:themeTint="A5"/>
      <w:spacing w:val="10"/>
    </w:rPr>
  </w:style>
  <w:style w:type="character" w:styleId="Strong">
    <w:name w:val="Strong"/>
    <w:basedOn w:val="DefaultParagraphFont"/>
    <w:uiPriority w:val="22"/>
    <w:qFormat/>
    <w:rsid w:val="00BF7D8B"/>
    <w:rPr>
      <w:b/>
      <w:bCs/>
      <w:color w:val="000000" w:themeColor="text1"/>
    </w:rPr>
  </w:style>
  <w:style w:type="character" w:styleId="Emphasis">
    <w:name w:val="Emphasis"/>
    <w:basedOn w:val="DefaultParagraphFont"/>
    <w:uiPriority w:val="20"/>
    <w:qFormat/>
    <w:rsid w:val="00BF7D8B"/>
    <w:rPr>
      <w:i/>
      <w:iCs/>
      <w:color w:val="auto"/>
    </w:rPr>
  </w:style>
  <w:style w:type="paragraph" w:styleId="NoSpacing">
    <w:name w:val="No Spacing"/>
    <w:uiPriority w:val="1"/>
    <w:qFormat/>
    <w:rsid w:val="00BF7D8B"/>
    <w:pPr>
      <w:spacing w:after="0" w:line="240" w:lineRule="auto"/>
    </w:pPr>
  </w:style>
  <w:style w:type="paragraph" w:styleId="Quote">
    <w:name w:val="Quote"/>
    <w:basedOn w:val="Normal"/>
    <w:next w:val="Normal"/>
    <w:link w:val="QuoteChar"/>
    <w:uiPriority w:val="29"/>
    <w:qFormat/>
    <w:rsid w:val="00BF7D8B"/>
    <w:pPr>
      <w:spacing w:before="160"/>
      <w:ind w:left="720" w:right="720"/>
    </w:pPr>
    <w:rPr>
      <w:i/>
      <w:iCs/>
      <w:color w:val="000000" w:themeColor="text1"/>
    </w:rPr>
  </w:style>
  <w:style w:type="character" w:customStyle="1" w:styleId="QuoteChar">
    <w:name w:val="Quote Char"/>
    <w:basedOn w:val="DefaultParagraphFont"/>
    <w:link w:val="Quote"/>
    <w:uiPriority w:val="29"/>
    <w:rsid w:val="00BF7D8B"/>
    <w:rPr>
      <w:i/>
      <w:iCs/>
      <w:color w:val="000000" w:themeColor="text1"/>
    </w:rPr>
  </w:style>
  <w:style w:type="paragraph" w:styleId="IntenseQuote">
    <w:name w:val="Intense Quote"/>
    <w:basedOn w:val="Normal"/>
    <w:next w:val="Normal"/>
    <w:link w:val="IntenseQuoteChar"/>
    <w:uiPriority w:val="30"/>
    <w:qFormat/>
    <w:rsid w:val="00BF7D8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F7D8B"/>
    <w:rPr>
      <w:color w:val="000000" w:themeColor="text1"/>
      <w:shd w:val="clear" w:color="auto" w:fill="F2F2F2" w:themeFill="background1" w:themeFillShade="F2"/>
    </w:rPr>
  </w:style>
  <w:style w:type="character" w:styleId="SubtleEmphasis">
    <w:name w:val="Subtle Emphasis"/>
    <w:basedOn w:val="DefaultParagraphFont"/>
    <w:uiPriority w:val="19"/>
    <w:qFormat/>
    <w:rsid w:val="00BF7D8B"/>
    <w:rPr>
      <w:i/>
      <w:iCs/>
      <w:color w:val="404040" w:themeColor="text1" w:themeTint="BF"/>
    </w:rPr>
  </w:style>
  <w:style w:type="character" w:styleId="IntenseEmphasis">
    <w:name w:val="Intense Emphasis"/>
    <w:basedOn w:val="DefaultParagraphFont"/>
    <w:uiPriority w:val="21"/>
    <w:qFormat/>
    <w:rsid w:val="00BF7D8B"/>
    <w:rPr>
      <w:b/>
      <w:bCs/>
      <w:i/>
      <w:iCs/>
      <w:caps/>
    </w:rPr>
  </w:style>
  <w:style w:type="character" w:styleId="SubtleReference">
    <w:name w:val="Subtle Reference"/>
    <w:basedOn w:val="DefaultParagraphFont"/>
    <w:uiPriority w:val="31"/>
    <w:qFormat/>
    <w:rsid w:val="00BF7D8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F7D8B"/>
    <w:rPr>
      <w:b/>
      <w:bCs/>
      <w:smallCaps/>
      <w:u w:val="single"/>
    </w:rPr>
  </w:style>
  <w:style w:type="character" w:styleId="BookTitle">
    <w:name w:val="Book Title"/>
    <w:basedOn w:val="DefaultParagraphFont"/>
    <w:uiPriority w:val="33"/>
    <w:qFormat/>
    <w:rsid w:val="00BF7D8B"/>
    <w:rPr>
      <w:b w:val="0"/>
      <w:bCs w:val="0"/>
      <w:smallCaps/>
      <w:spacing w:val="5"/>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13567-C699-41BD-B6F0-8EE1B2891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391</Words>
  <Characters>2231</Characters>
  <Application>Microsoft Office Word</Application>
  <DocSecurity>0</DocSecurity>
  <Lines>18</Lines>
  <Paragraphs>5</Paragraphs>
  <ScaleCrop>false</ScaleCrop>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al results</dc:title>
  <dc:creator>Andrew Mertens</dc:creator>
  <cp:keywords/>
  <cp:lastModifiedBy>Andrew Mertens</cp:lastModifiedBy>
  <cp:revision>11</cp:revision>
  <dcterms:created xsi:type="dcterms:W3CDTF">2020-10-04T19:04:00Z</dcterms:created>
  <dcterms:modified xsi:type="dcterms:W3CDTF">2021-05-31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 28, 2020</vt:lpwstr>
  </property>
  <property fmtid="{D5CDD505-2E9C-101B-9397-08002B2CF9AE}" pid="3" name="output">
    <vt:lpwstr/>
  </property>
</Properties>
</file>